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DF686E" w:rsidRDefault="00096877" w:rsidP="00096877">
      <w:pPr>
        <w:jc w:val="center"/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AGENDA</w:t>
      </w:r>
    </w:p>
    <w:p w14:paraId="58B6473F" w14:textId="5BBC9AA9" w:rsidR="00D31897" w:rsidRDefault="0076096B" w:rsidP="00D31897">
      <w:pPr>
        <w:jc w:val="center"/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>Monday</w:t>
      </w:r>
      <w:r w:rsidR="00B568EB" w:rsidRPr="00DF686E">
        <w:rPr>
          <w:rFonts w:ascii="Segoe UI" w:hAnsi="Segoe UI" w:cs="Segoe UI"/>
        </w:rPr>
        <w:t>,</w:t>
      </w:r>
      <w:r w:rsidRPr="00DF686E">
        <w:rPr>
          <w:rFonts w:ascii="Segoe UI" w:hAnsi="Segoe UI" w:cs="Segoe UI"/>
        </w:rPr>
        <w:t xml:space="preserve"> </w:t>
      </w:r>
      <w:r w:rsidR="00026184">
        <w:rPr>
          <w:rFonts w:ascii="Segoe UI" w:hAnsi="Segoe UI" w:cs="Segoe UI"/>
        </w:rPr>
        <w:t>February 20</w:t>
      </w:r>
      <w:r w:rsidRPr="00DF686E">
        <w:rPr>
          <w:rFonts w:ascii="Segoe UI" w:hAnsi="Segoe UI" w:cs="Segoe UI"/>
        </w:rPr>
        <w:t>,</w:t>
      </w:r>
      <w:r w:rsidR="009E281D" w:rsidRPr="00DF686E">
        <w:rPr>
          <w:rFonts w:ascii="Segoe UI" w:hAnsi="Segoe UI" w:cs="Segoe UI"/>
        </w:rPr>
        <w:t xml:space="preserve"> 20</w:t>
      </w:r>
      <w:r w:rsidR="00366E25" w:rsidRPr="00DF686E">
        <w:rPr>
          <w:rFonts w:ascii="Segoe UI" w:hAnsi="Segoe UI" w:cs="Segoe UI"/>
        </w:rPr>
        <w:t>2</w:t>
      </w:r>
      <w:r w:rsidR="00E07952">
        <w:rPr>
          <w:rFonts w:ascii="Segoe UI" w:hAnsi="Segoe UI" w:cs="Segoe UI"/>
        </w:rPr>
        <w:t>3</w:t>
      </w:r>
    </w:p>
    <w:p w14:paraId="216D4810" w14:textId="77777777" w:rsidR="00AD3C8E" w:rsidRPr="00DF686E" w:rsidRDefault="00AD3C8E" w:rsidP="00766E31">
      <w:pPr>
        <w:rPr>
          <w:rFonts w:ascii="Segoe UI" w:hAnsi="Segoe UI" w:cs="Segoe UI"/>
        </w:rPr>
      </w:pPr>
    </w:p>
    <w:p w14:paraId="741C0225" w14:textId="77777777" w:rsidR="00096877" w:rsidRPr="00DF686E" w:rsidRDefault="00096877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Call to Order</w:t>
      </w:r>
    </w:p>
    <w:p w14:paraId="718B4378" w14:textId="77777777" w:rsidR="00893DDA" w:rsidRPr="00DF686E" w:rsidRDefault="00893DDA" w:rsidP="001E7EF3">
      <w:pPr>
        <w:rPr>
          <w:rFonts w:ascii="Segoe UI" w:hAnsi="Segoe UI" w:cs="Segoe UI"/>
          <w:b/>
        </w:rPr>
      </w:pPr>
    </w:p>
    <w:p w14:paraId="06A84084" w14:textId="0DB0C250" w:rsidR="00096877" w:rsidRDefault="00096877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Roll Call</w:t>
      </w:r>
    </w:p>
    <w:p w14:paraId="1A8523CA" w14:textId="77777777" w:rsidR="00366E25" w:rsidRPr="00220079" w:rsidRDefault="00366E25" w:rsidP="00220079">
      <w:pPr>
        <w:rPr>
          <w:rFonts w:ascii="Segoe UI" w:hAnsi="Segoe UI" w:cs="Segoe UI"/>
          <w:b/>
        </w:rPr>
      </w:pPr>
    </w:p>
    <w:p w14:paraId="5B3F9743" w14:textId="7D7A6D8F" w:rsidR="00366E25" w:rsidRPr="00DF686E" w:rsidRDefault="00366E25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Public Comments</w:t>
      </w:r>
    </w:p>
    <w:p w14:paraId="5CCA061A" w14:textId="77777777" w:rsidR="000909AD" w:rsidRPr="00DF686E" w:rsidRDefault="000909AD" w:rsidP="000909AD">
      <w:pPr>
        <w:rPr>
          <w:rFonts w:ascii="Segoe UI" w:hAnsi="Segoe UI" w:cs="Segoe UI"/>
          <w:b/>
        </w:rPr>
      </w:pPr>
    </w:p>
    <w:p w14:paraId="0386804E" w14:textId="0EC9EC20" w:rsidR="005B0779" w:rsidRPr="00DF686E" w:rsidRDefault="0003494D" w:rsidP="002A2788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Approval</w:t>
      </w:r>
      <w:r w:rsidR="005C6E4E">
        <w:rPr>
          <w:rFonts w:ascii="Segoe UI" w:hAnsi="Segoe UI" w:cs="Segoe UI"/>
          <w:b/>
        </w:rPr>
        <w:t xml:space="preserve"> of Minutes</w:t>
      </w:r>
    </w:p>
    <w:p w14:paraId="75C629B9" w14:textId="3B806182" w:rsidR="000E5174" w:rsidRDefault="000E5174" w:rsidP="005B0779">
      <w:pPr>
        <w:pStyle w:val="ListParagraph"/>
        <w:numPr>
          <w:ilvl w:val="0"/>
          <w:numId w:val="16"/>
        </w:numPr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 xml:space="preserve">Approval of Minutes of the </w:t>
      </w:r>
      <w:r w:rsidR="00026184">
        <w:rPr>
          <w:rFonts w:ascii="Segoe UI" w:hAnsi="Segoe UI" w:cs="Segoe UI"/>
          <w:bCs/>
        </w:rPr>
        <w:t>January</w:t>
      </w:r>
      <w:r>
        <w:rPr>
          <w:rFonts w:ascii="Segoe UI" w:hAnsi="Segoe UI" w:cs="Segoe UI"/>
          <w:bCs/>
        </w:rPr>
        <w:t xml:space="preserve"> </w:t>
      </w:r>
      <w:r w:rsidR="008745FA">
        <w:rPr>
          <w:rFonts w:ascii="Segoe UI" w:hAnsi="Segoe UI" w:cs="Segoe UI"/>
          <w:bCs/>
        </w:rPr>
        <w:t>1</w:t>
      </w:r>
      <w:r w:rsidR="00026184">
        <w:rPr>
          <w:rFonts w:ascii="Segoe UI" w:hAnsi="Segoe UI" w:cs="Segoe UI"/>
          <w:bCs/>
        </w:rPr>
        <w:t>6</w:t>
      </w:r>
      <w:r>
        <w:rPr>
          <w:rFonts w:ascii="Segoe UI" w:hAnsi="Segoe UI" w:cs="Segoe UI"/>
          <w:bCs/>
        </w:rPr>
        <w:t xml:space="preserve">, 2022 </w:t>
      </w:r>
      <w:r w:rsidR="00BF2021">
        <w:rPr>
          <w:rFonts w:ascii="Segoe UI" w:hAnsi="Segoe UI" w:cs="Segoe UI"/>
          <w:bCs/>
        </w:rPr>
        <w:t>Regular Meeting</w:t>
      </w:r>
      <w:r>
        <w:rPr>
          <w:rFonts w:ascii="Segoe UI" w:hAnsi="Segoe UI" w:cs="Segoe UI"/>
          <w:bCs/>
        </w:rPr>
        <w:t>* (1 min)</w:t>
      </w:r>
    </w:p>
    <w:p w14:paraId="4396E740" w14:textId="77777777" w:rsidR="000909AD" w:rsidRPr="00DF686E" w:rsidRDefault="000909AD" w:rsidP="000909AD">
      <w:pPr>
        <w:ind w:left="1440"/>
        <w:rPr>
          <w:rFonts w:ascii="Segoe UI" w:hAnsi="Segoe UI" w:cs="Segoe UI"/>
          <w:bCs/>
        </w:rPr>
      </w:pPr>
    </w:p>
    <w:p w14:paraId="686D7EF2" w14:textId="77777777" w:rsidR="004A1505" w:rsidRPr="00DF686E" w:rsidRDefault="004A1505" w:rsidP="004A1505">
      <w:pPr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Financial Report</w:t>
      </w:r>
    </w:p>
    <w:p w14:paraId="675AD4AA" w14:textId="35629000" w:rsidR="0076096B" w:rsidRPr="00B80035" w:rsidRDefault="00026184" w:rsidP="0076096B">
      <w:pPr>
        <w:numPr>
          <w:ilvl w:val="0"/>
          <w:numId w:val="3"/>
        </w:numPr>
        <w:rPr>
          <w:rFonts w:ascii="Segoe UI" w:hAnsi="Segoe UI" w:cs="Segoe UI"/>
          <w:b/>
        </w:rPr>
      </w:pPr>
      <w:r>
        <w:rPr>
          <w:rFonts w:ascii="Segoe UI" w:hAnsi="Segoe UI" w:cs="Segoe UI"/>
        </w:rPr>
        <w:t xml:space="preserve">January </w:t>
      </w:r>
      <w:r w:rsidR="0076096B" w:rsidRPr="00DF686E">
        <w:rPr>
          <w:rFonts w:ascii="Segoe UI" w:hAnsi="Segoe UI" w:cs="Segoe UI"/>
        </w:rPr>
        <w:t>202</w:t>
      </w:r>
      <w:r>
        <w:rPr>
          <w:rFonts w:ascii="Segoe UI" w:hAnsi="Segoe UI" w:cs="Segoe UI"/>
        </w:rPr>
        <w:t>3</w:t>
      </w:r>
      <w:r w:rsidR="0076096B" w:rsidRPr="00DF686E">
        <w:rPr>
          <w:rFonts w:ascii="Segoe UI" w:hAnsi="Segoe UI" w:cs="Segoe UI"/>
        </w:rPr>
        <w:t xml:space="preserve"> Financial Statements*</w:t>
      </w:r>
      <w:r w:rsidR="003733C6">
        <w:rPr>
          <w:rFonts w:ascii="Segoe UI" w:hAnsi="Segoe UI" w:cs="Segoe UI"/>
        </w:rPr>
        <w:t xml:space="preserve"> (5 mins)</w:t>
      </w:r>
    </w:p>
    <w:p w14:paraId="45D7FB1A" w14:textId="77777777" w:rsidR="0076096B" w:rsidRPr="00DF686E" w:rsidRDefault="0076096B" w:rsidP="0076096B">
      <w:pPr>
        <w:ind w:left="1440"/>
        <w:rPr>
          <w:rFonts w:ascii="Segoe UI" w:hAnsi="Segoe UI" w:cs="Segoe UI"/>
          <w:b/>
        </w:rPr>
      </w:pPr>
    </w:p>
    <w:p w14:paraId="52BDBBCA" w14:textId="24CCAD8F" w:rsidR="00096877" w:rsidRPr="00DF686E" w:rsidRDefault="00096877" w:rsidP="00096877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Library Report</w:t>
      </w:r>
      <w:r w:rsidR="00111CF9" w:rsidRPr="00DF686E">
        <w:rPr>
          <w:rFonts w:ascii="Segoe UI" w:hAnsi="Segoe UI" w:cs="Segoe UI"/>
          <w:b/>
        </w:rPr>
        <w:t>s</w:t>
      </w:r>
    </w:p>
    <w:p w14:paraId="45872F10" w14:textId="404E1C6E" w:rsidR="00601623" w:rsidRDefault="00601623" w:rsidP="00601623">
      <w:pPr>
        <w:numPr>
          <w:ilvl w:val="0"/>
          <w:numId w:val="2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>Director’s Report</w:t>
      </w:r>
      <w:r w:rsidR="00C42355" w:rsidRPr="00DF686E">
        <w:rPr>
          <w:rFonts w:ascii="Segoe UI" w:hAnsi="Segoe UI" w:cs="Segoe UI"/>
        </w:rPr>
        <w:t>*</w:t>
      </w:r>
      <w:r w:rsidRPr="00DF686E">
        <w:rPr>
          <w:rFonts w:ascii="Segoe UI" w:hAnsi="Segoe UI" w:cs="Segoe UI"/>
        </w:rPr>
        <w:t xml:space="preserve"> </w:t>
      </w:r>
      <w:r w:rsidR="003733C6">
        <w:rPr>
          <w:rFonts w:ascii="Segoe UI" w:hAnsi="Segoe UI" w:cs="Segoe UI"/>
        </w:rPr>
        <w:t>(</w:t>
      </w:r>
      <w:r w:rsidR="00470D9B">
        <w:rPr>
          <w:rFonts w:ascii="Segoe UI" w:hAnsi="Segoe UI" w:cs="Segoe UI"/>
        </w:rPr>
        <w:t>10</w:t>
      </w:r>
      <w:r w:rsidR="003733C6">
        <w:rPr>
          <w:rFonts w:ascii="Segoe UI" w:hAnsi="Segoe UI" w:cs="Segoe UI"/>
        </w:rPr>
        <w:t xml:space="preserve"> minutes)</w:t>
      </w:r>
    </w:p>
    <w:p w14:paraId="0FA57703" w14:textId="297B2988" w:rsidR="007E6FAF" w:rsidRPr="00DF686E" w:rsidRDefault="007E6FAF" w:rsidP="00601623">
      <w:pPr>
        <w:numPr>
          <w:ilvl w:val="0"/>
          <w:numId w:val="2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Board President’s Comments (5 minutes)</w:t>
      </w:r>
    </w:p>
    <w:p w14:paraId="71A54475" w14:textId="77777777" w:rsidR="00096877" w:rsidRPr="00DF686E" w:rsidRDefault="00096877" w:rsidP="00096877">
      <w:pPr>
        <w:rPr>
          <w:rFonts w:ascii="Segoe UI" w:hAnsi="Segoe UI" w:cs="Segoe UI"/>
        </w:rPr>
      </w:pPr>
    </w:p>
    <w:p w14:paraId="6C402DB8" w14:textId="77777777" w:rsidR="00096877" w:rsidRPr="00DF686E" w:rsidRDefault="00096877" w:rsidP="00096877">
      <w:pPr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Liaisons to Other Organizations – Reports</w:t>
      </w:r>
    </w:p>
    <w:p w14:paraId="02B5746C" w14:textId="04336874" w:rsidR="006C3E84" w:rsidRPr="00DF686E" w:rsidRDefault="004A1505" w:rsidP="009450B1">
      <w:pPr>
        <w:numPr>
          <w:ilvl w:val="0"/>
          <w:numId w:val="4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>Winnetka</w:t>
      </w:r>
      <w:r w:rsidR="006C3E84" w:rsidRPr="00DF686E">
        <w:rPr>
          <w:rFonts w:ascii="Segoe UI" w:hAnsi="Segoe UI" w:cs="Segoe UI"/>
        </w:rPr>
        <w:t xml:space="preserve"> Village </w:t>
      </w:r>
      <w:r w:rsidR="003733C6">
        <w:rPr>
          <w:rFonts w:ascii="Segoe UI" w:hAnsi="Segoe UI" w:cs="Segoe UI"/>
        </w:rPr>
        <w:t>(5 mi</w:t>
      </w:r>
      <w:r w:rsidR="002A19AC">
        <w:rPr>
          <w:rFonts w:ascii="Segoe UI" w:hAnsi="Segoe UI" w:cs="Segoe UI"/>
        </w:rPr>
        <w:t>n</w:t>
      </w:r>
      <w:r w:rsidR="003733C6">
        <w:rPr>
          <w:rFonts w:ascii="Segoe UI" w:hAnsi="Segoe UI" w:cs="Segoe UI"/>
        </w:rPr>
        <w:t>s)</w:t>
      </w:r>
    </w:p>
    <w:p w14:paraId="064009B6" w14:textId="051A908B" w:rsidR="006C3E84" w:rsidRPr="00DF686E" w:rsidRDefault="004A1505" w:rsidP="006C3E84">
      <w:pPr>
        <w:numPr>
          <w:ilvl w:val="0"/>
          <w:numId w:val="4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 xml:space="preserve">Northfield Village </w:t>
      </w:r>
      <w:r w:rsidR="003733C6">
        <w:rPr>
          <w:rFonts w:ascii="Segoe UI" w:hAnsi="Segoe UI" w:cs="Segoe UI"/>
        </w:rPr>
        <w:t>(5 mins)</w:t>
      </w:r>
    </w:p>
    <w:p w14:paraId="61C1409E" w14:textId="77777777" w:rsidR="00096877" w:rsidRPr="00DF686E" w:rsidRDefault="00096877" w:rsidP="00096877">
      <w:pPr>
        <w:rPr>
          <w:rFonts w:ascii="Segoe UI" w:hAnsi="Segoe UI" w:cs="Segoe UI"/>
        </w:rPr>
      </w:pPr>
    </w:p>
    <w:p w14:paraId="39EEEDDE" w14:textId="3097A785" w:rsidR="00BE4DB0" w:rsidRPr="00E07952" w:rsidRDefault="00096877" w:rsidP="00AD0D88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Unfinished Business</w:t>
      </w:r>
    </w:p>
    <w:p w14:paraId="04FB104C" w14:textId="1DECC3C4" w:rsidR="003A56DB" w:rsidRPr="003A56DB" w:rsidRDefault="003A56DB" w:rsidP="003A56DB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 w:rsidRPr="003A56DB">
        <w:rPr>
          <w:rFonts w:ascii="Segoe UI" w:hAnsi="Segoe UI" w:cs="Segoe UI"/>
        </w:rPr>
        <w:t xml:space="preserve">Northfield Branch Update </w:t>
      </w:r>
      <w:r w:rsidR="00A51933">
        <w:rPr>
          <w:rFonts w:ascii="Segoe UI" w:hAnsi="Segoe UI" w:cs="Segoe UI"/>
        </w:rPr>
        <w:t xml:space="preserve">[Joe Huberty, Engberg Anderson] </w:t>
      </w:r>
      <w:r w:rsidRPr="003A56DB">
        <w:rPr>
          <w:rFonts w:ascii="Segoe UI" w:hAnsi="Segoe UI" w:cs="Segoe UI"/>
        </w:rPr>
        <w:t>(15 mins)</w:t>
      </w:r>
    </w:p>
    <w:p w14:paraId="40CB63D5" w14:textId="28274126" w:rsidR="00994234" w:rsidRDefault="00994234" w:rsidP="00E07952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Library Park Sign Update (10 mins)</w:t>
      </w:r>
    </w:p>
    <w:p w14:paraId="1DAB96DC" w14:textId="4CBB196E" w:rsidR="009436E1" w:rsidRDefault="009436E1" w:rsidP="00E07952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Digitization Project Update (3 mins)</w:t>
      </w:r>
    </w:p>
    <w:p w14:paraId="148D1549" w14:textId="5659B9C3" w:rsidR="009436E1" w:rsidRDefault="009436E1" w:rsidP="00E07952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Website Project Update (5 mins)</w:t>
      </w:r>
    </w:p>
    <w:p w14:paraId="184AEAFC" w14:textId="77777777" w:rsidR="00222274" w:rsidRPr="00AD0D88" w:rsidRDefault="00222274" w:rsidP="00222274">
      <w:pPr>
        <w:pStyle w:val="ListParagraph"/>
        <w:ind w:left="1440"/>
        <w:rPr>
          <w:rFonts w:ascii="Segoe UI" w:hAnsi="Segoe UI" w:cs="Segoe UI"/>
        </w:rPr>
      </w:pPr>
    </w:p>
    <w:p w14:paraId="6DB3A7DE" w14:textId="3DD07972" w:rsidR="00930F3E" w:rsidRPr="00930F3E" w:rsidRDefault="00110386" w:rsidP="00930F3E">
      <w:pPr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New Business</w:t>
      </w:r>
    </w:p>
    <w:p w14:paraId="5B318089" w14:textId="64C86514" w:rsidR="00A90A15" w:rsidRDefault="00A90A15" w:rsidP="00735D25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Discussion and Vote on Photography &amp; Videography Policy</w:t>
      </w:r>
      <w:r w:rsidR="00421994">
        <w:rPr>
          <w:rFonts w:ascii="Segoe UI" w:hAnsi="Segoe UI" w:cs="Segoe UI"/>
        </w:rPr>
        <w:t>*</w:t>
      </w:r>
      <w:r>
        <w:rPr>
          <w:rFonts w:ascii="Segoe UI" w:hAnsi="Segoe UI" w:cs="Segoe UI"/>
        </w:rPr>
        <w:t xml:space="preserve"> (5 mins)</w:t>
      </w:r>
    </w:p>
    <w:p w14:paraId="7D480311" w14:textId="41C5C55E" w:rsidR="007269AC" w:rsidRDefault="007269AC" w:rsidP="00735D25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Winnetka Elevator Rehab Project (</w:t>
      </w:r>
      <w:r w:rsidR="00CA0042">
        <w:rPr>
          <w:rFonts w:ascii="Segoe UI" w:hAnsi="Segoe UI" w:cs="Segoe UI"/>
        </w:rPr>
        <w:t>5</w:t>
      </w:r>
      <w:r>
        <w:rPr>
          <w:rFonts w:ascii="Segoe UI" w:hAnsi="Segoe UI" w:cs="Segoe UI"/>
        </w:rPr>
        <w:t xml:space="preserve"> mins)</w:t>
      </w:r>
    </w:p>
    <w:p w14:paraId="207E6AA5" w14:textId="09AD7212" w:rsidR="005B4426" w:rsidRDefault="005B4426" w:rsidP="00735D25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Succession Plan for Officer Roles</w:t>
      </w:r>
      <w:r w:rsidR="00AF019D">
        <w:rPr>
          <w:rFonts w:ascii="Segoe UI" w:hAnsi="Segoe UI" w:cs="Segoe UI"/>
        </w:rPr>
        <w:t xml:space="preserve"> (10 mins)</w:t>
      </w:r>
    </w:p>
    <w:p w14:paraId="7ABA7476" w14:textId="0E48AE11" w:rsidR="00470D9B" w:rsidRPr="00151BAE" w:rsidRDefault="00E848F9" w:rsidP="00151BAE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E848F9">
        <w:rPr>
          <w:rFonts w:ascii="Segoe UI" w:hAnsi="Segoe UI" w:cs="Segoe UI"/>
          <w:b/>
        </w:rPr>
        <w:t>Communications</w:t>
      </w:r>
    </w:p>
    <w:p w14:paraId="7C4BCC55" w14:textId="6B860742" w:rsidR="0080574A" w:rsidRPr="0073377E" w:rsidRDefault="00E848F9" w:rsidP="00E26A86">
      <w:pPr>
        <w:numPr>
          <w:ilvl w:val="1"/>
          <w:numId w:val="1"/>
        </w:numPr>
        <w:spacing w:after="60"/>
        <w:rPr>
          <w:rFonts w:ascii="Segoe UI" w:hAnsi="Segoe UI" w:cs="Segoe UI"/>
          <w:bCs/>
        </w:rPr>
      </w:pPr>
      <w:r w:rsidRPr="00E848F9">
        <w:rPr>
          <w:rFonts w:ascii="Segoe UI" w:hAnsi="Segoe UI" w:cs="Segoe UI"/>
          <w:bCs/>
        </w:rPr>
        <w:t xml:space="preserve">The next </w:t>
      </w:r>
      <w:r w:rsidR="00E45628">
        <w:rPr>
          <w:rFonts w:ascii="Segoe UI" w:hAnsi="Segoe UI" w:cs="Segoe UI"/>
          <w:bCs/>
        </w:rPr>
        <w:t xml:space="preserve">regular </w:t>
      </w:r>
      <w:r w:rsidRPr="00E848F9">
        <w:rPr>
          <w:rFonts w:ascii="Segoe UI" w:hAnsi="Segoe UI" w:cs="Segoe UI"/>
          <w:bCs/>
        </w:rPr>
        <w:t xml:space="preserve">meeting will be on </w:t>
      </w:r>
      <w:r w:rsidR="00026184">
        <w:rPr>
          <w:rFonts w:ascii="Segoe UI" w:hAnsi="Segoe UI" w:cs="Segoe UI"/>
          <w:bCs/>
        </w:rPr>
        <w:t>Tues</w:t>
      </w:r>
      <w:r w:rsidR="00E26A86">
        <w:rPr>
          <w:rFonts w:ascii="Segoe UI" w:hAnsi="Segoe UI" w:cs="Segoe UI"/>
          <w:bCs/>
        </w:rPr>
        <w:t xml:space="preserve">day, </w:t>
      </w:r>
      <w:r w:rsidR="00026184">
        <w:rPr>
          <w:rFonts w:ascii="Segoe UI" w:hAnsi="Segoe UI" w:cs="Segoe UI"/>
          <w:bCs/>
        </w:rPr>
        <w:t>March</w:t>
      </w:r>
      <w:r w:rsidRPr="00E848F9">
        <w:rPr>
          <w:rFonts w:ascii="Segoe UI" w:hAnsi="Segoe UI" w:cs="Segoe UI"/>
          <w:bCs/>
        </w:rPr>
        <w:t xml:space="preserve"> </w:t>
      </w:r>
      <w:r w:rsidR="00026184">
        <w:rPr>
          <w:rFonts w:ascii="Segoe UI" w:hAnsi="Segoe UI" w:cs="Segoe UI"/>
          <w:bCs/>
        </w:rPr>
        <w:t>21</w:t>
      </w:r>
      <w:r w:rsidR="00026184" w:rsidRPr="00026184">
        <w:rPr>
          <w:rFonts w:ascii="Segoe UI" w:hAnsi="Segoe UI" w:cs="Segoe UI"/>
          <w:bCs/>
          <w:vertAlign w:val="superscript"/>
        </w:rPr>
        <w:t>st</w:t>
      </w:r>
      <w:r w:rsidR="00026184">
        <w:rPr>
          <w:rFonts w:ascii="Segoe UI" w:hAnsi="Segoe UI" w:cs="Segoe UI"/>
          <w:bCs/>
        </w:rPr>
        <w:t xml:space="preserve"> </w:t>
      </w:r>
      <w:r w:rsidRPr="00E848F9">
        <w:rPr>
          <w:rFonts w:ascii="Segoe UI" w:hAnsi="Segoe UI" w:cs="Segoe UI"/>
          <w:bCs/>
        </w:rPr>
        <w:t>at 7</w:t>
      </w:r>
      <w:r w:rsidR="003D094B">
        <w:rPr>
          <w:rFonts w:ascii="Segoe UI" w:hAnsi="Segoe UI" w:cs="Segoe UI"/>
          <w:bCs/>
        </w:rPr>
        <w:t xml:space="preserve"> </w:t>
      </w:r>
      <w:r w:rsidRPr="00E848F9">
        <w:rPr>
          <w:rFonts w:ascii="Segoe UI" w:hAnsi="Segoe UI" w:cs="Segoe UI"/>
          <w:bCs/>
        </w:rPr>
        <w:t>p</w:t>
      </w:r>
      <w:r w:rsidR="003D094B">
        <w:rPr>
          <w:rFonts w:ascii="Segoe UI" w:hAnsi="Segoe UI" w:cs="Segoe UI"/>
          <w:bCs/>
        </w:rPr>
        <w:t>.</w:t>
      </w:r>
      <w:r w:rsidRPr="00E848F9">
        <w:rPr>
          <w:rFonts w:ascii="Segoe UI" w:hAnsi="Segoe UI" w:cs="Segoe UI"/>
          <w:bCs/>
        </w:rPr>
        <w:t>m</w:t>
      </w:r>
      <w:r w:rsidR="003D094B">
        <w:rPr>
          <w:rFonts w:ascii="Segoe UI" w:hAnsi="Segoe UI" w:cs="Segoe UI"/>
          <w:bCs/>
        </w:rPr>
        <w:t>.</w:t>
      </w:r>
      <w:r w:rsidR="002A19AC">
        <w:rPr>
          <w:rFonts w:ascii="Segoe UI" w:hAnsi="Segoe UI" w:cs="Segoe UI"/>
          <w:bCs/>
        </w:rPr>
        <w:t xml:space="preserve"> at the </w:t>
      </w:r>
      <w:r w:rsidR="0080574A">
        <w:rPr>
          <w:rFonts w:ascii="Segoe UI" w:hAnsi="Segoe UI" w:cs="Segoe UI"/>
          <w:bCs/>
        </w:rPr>
        <w:t>Winnetka</w:t>
      </w:r>
      <w:r w:rsidR="002A19AC">
        <w:rPr>
          <w:rFonts w:ascii="Segoe UI" w:hAnsi="Segoe UI" w:cs="Segoe UI"/>
          <w:bCs/>
        </w:rPr>
        <w:t xml:space="preserve"> Branch</w:t>
      </w:r>
    </w:p>
    <w:p w14:paraId="70B11D2E" w14:textId="2FF09616" w:rsidR="00E26A86" w:rsidRDefault="00E26A86" w:rsidP="00E26A86">
      <w:pPr>
        <w:spacing w:after="60"/>
        <w:rPr>
          <w:rFonts w:ascii="Segoe UI" w:hAnsi="Segoe UI" w:cs="Segoe UI"/>
          <w:bCs/>
        </w:rPr>
      </w:pPr>
    </w:p>
    <w:p w14:paraId="3BBAA0C2" w14:textId="01B6195B" w:rsidR="000D6C10" w:rsidRDefault="000D6C10" w:rsidP="00E26A86">
      <w:pPr>
        <w:spacing w:after="60"/>
        <w:rPr>
          <w:rFonts w:ascii="Segoe UI" w:hAnsi="Segoe UI" w:cs="Segoe UI"/>
          <w:bCs/>
        </w:rPr>
      </w:pPr>
    </w:p>
    <w:p w14:paraId="48FC5B77" w14:textId="77777777" w:rsidR="000D6C10" w:rsidRPr="0080574A" w:rsidRDefault="000D6C10" w:rsidP="00E26A86">
      <w:pPr>
        <w:spacing w:after="60"/>
        <w:rPr>
          <w:rFonts w:ascii="Segoe UI" w:hAnsi="Segoe UI" w:cs="Segoe UI"/>
          <w:bCs/>
        </w:rPr>
      </w:pPr>
    </w:p>
    <w:p w14:paraId="2708F741" w14:textId="0274BAB0" w:rsidR="00E27A1F" w:rsidRDefault="00FD30E0" w:rsidP="00E27A1F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Public Comments</w:t>
      </w:r>
    </w:p>
    <w:p w14:paraId="532AA75C" w14:textId="77777777" w:rsidR="00640A06" w:rsidRDefault="00640A06" w:rsidP="00640A06">
      <w:pPr>
        <w:ind w:left="1440"/>
        <w:rPr>
          <w:rFonts w:ascii="Segoe UI" w:hAnsi="Segoe UI" w:cs="Segoe UI"/>
          <w:b/>
        </w:rPr>
      </w:pPr>
    </w:p>
    <w:p w14:paraId="17C34E6F" w14:textId="77777777" w:rsidR="00640A06" w:rsidRPr="00F220A8" w:rsidRDefault="00640A06" w:rsidP="00640A06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2F0AD8">
        <w:rPr>
          <w:rFonts w:ascii="Segoe UI" w:hAnsi="Segoe UI" w:cs="Segoe UI"/>
          <w:b/>
        </w:rPr>
        <w:t>Adjourn to Closed Session</w:t>
      </w:r>
    </w:p>
    <w:p w14:paraId="3AA4B2B2" w14:textId="77777777" w:rsidR="00640A06" w:rsidRPr="00F220A8" w:rsidRDefault="00640A06" w:rsidP="00640A06">
      <w:pPr>
        <w:pStyle w:val="ListParagraph"/>
        <w:numPr>
          <w:ilvl w:val="0"/>
          <w:numId w:val="29"/>
        </w:numPr>
        <w:rPr>
          <w:rFonts w:ascii="Segoe UI" w:hAnsi="Segoe UI" w:cs="Segoe UI"/>
          <w:b/>
        </w:rPr>
      </w:pPr>
      <w:r w:rsidRPr="00F220A8">
        <w:rPr>
          <w:rFonts w:ascii="Segoe UI" w:hAnsi="Segoe UI" w:cs="Segoe UI"/>
          <w:b/>
          <w:bCs/>
        </w:rPr>
        <w:t>Closed Session</w:t>
      </w:r>
    </w:p>
    <w:p w14:paraId="5B681D3F" w14:textId="77777777" w:rsidR="00640A06" w:rsidRPr="00F27686" w:rsidRDefault="00640A06" w:rsidP="00640A06">
      <w:pPr>
        <w:ind w:left="1800"/>
        <w:rPr>
          <w:rFonts w:ascii="Segoe UI" w:hAnsi="Segoe UI" w:cs="Segoe UI"/>
        </w:rPr>
      </w:pPr>
      <w:r w:rsidRPr="00F27686">
        <w:rPr>
          <w:rFonts w:ascii="Segoe UI" w:hAnsi="Segoe UI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4436D7C6" w14:textId="77777777" w:rsidR="00640A06" w:rsidRDefault="00640A06" w:rsidP="00640A06">
      <w:pPr>
        <w:pStyle w:val="ListParagraph"/>
        <w:ind w:left="1800"/>
        <w:rPr>
          <w:rFonts w:ascii="Segoe UI" w:hAnsi="Segoe UI" w:cs="Segoe UI"/>
        </w:rPr>
      </w:pPr>
    </w:p>
    <w:p w14:paraId="2BF710D2" w14:textId="012FE117" w:rsidR="00640A06" w:rsidRPr="00640A06" w:rsidRDefault="00640A06" w:rsidP="00640A06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F220A8">
        <w:rPr>
          <w:rFonts w:ascii="Segoe UI" w:hAnsi="Segoe UI" w:cs="Segoe UI"/>
          <w:b/>
        </w:rPr>
        <w:t>Return to Open Session</w:t>
      </w:r>
    </w:p>
    <w:tbl>
      <w:tblPr>
        <w:tblW w:w="7500" w:type="dxa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</w:tblGrid>
      <w:tr w:rsidR="003904A6" w:rsidRPr="003904A6" w14:paraId="55C3B105" w14:textId="77777777" w:rsidTr="003904A6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1E6291A" w14:textId="77777777" w:rsidR="003904A6" w:rsidRPr="003904A6" w:rsidRDefault="003904A6" w:rsidP="003904A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6E36796" w14:textId="355A364C" w:rsidR="00E077F5" w:rsidRPr="00114815" w:rsidRDefault="000924C2" w:rsidP="00E077F5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A</w:t>
      </w:r>
      <w:r w:rsidR="00E077F5" w:rsidRPr="00114815">
        <w:rPr>
          <w:rFonts w:ascii="Segoe UI" w:hAnsi="Segoe UI" w:cs="Segoe UI"/>
          <w:b/>
        </w:rPr>
        <w:t>djournment</w:t>
      </w:r>
    </w:p>
    <w:sectPr w:rsidR="00E077F5" w:rsidRPr="00114815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68F86" w14:textId="77777777" w:rsidR="00152CE0" w:rsidRDefault="00152CE0" w:rsidP="004F5AFB">
      <w:r>
        <w:separator/>
      </w:r>
    </w:p>
  </w:endnote>
  <w:endnote w:type="continuationSeparator" w:id="0">
    <w:p w14:paraId="3CA95EEE" w14:textId="77777777" w:rsidR="00152CE0" w:rsidRDefault="00152CE0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1750A5" w:rsidRDefault="00E9133F" w:rsidP="00E9133F">
    <w:pPr>
      <w:pStyle w:val="Footer"/>
      <w:rPr>
        <w:sz w:val="20"/>
        <w:szCs w:val="20"/>
      </w:rPr>
    </w:pPr>
    <w:r w:rsidRPr="001750A5">
      <w:rPr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04558" w14:textId="77777777" w:rsidR="00152CE0" w:rsidRDefault="00152CE0" w:rsidP="004F5AFB">
      <w:r>
        <w:separator/>
      </w:r>
    </w:p>
  </w:footnote>
  <w:footnote w:type="continuationSeparator" w:id="0">
    <w:p w14:paraId="4811A51F" w14:textId="77777777" w:rsidR="00152CE0" w:rsidRDefault="00152CE0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DF686E" w:rsidRDefault="00E25F07" w:rsidP="00E25F07">
    <w:pPr>
      <w:jc w:val="center"/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>Winnetka-Northfield Public Library District</w:t>
    </w:r>
  </w:p>
  <w:p w14:paraId="49E30552" w14:textId="451311D1" w:rsidR="00E9133F" w:rsidRPr="00DF686E" w:rsidRDefault="00E25F07" w:rsidP="001E7EF3">
    <w:pPr>
      <w:jc w:val="center"/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 xml:space="preserve">Regular Meeting of The Board </w:t>
    </w:r>
    <w:r w:rsidR="009C522D" w:rsidRPr="00DF686E">
      <w:rPr>
        <w:rFonts w:ascii="Segoe UI" w:hAnsi="Segoe UI" w:cs="Segoe UI"/>
        <w:b/>
      </w:rPr>
      <w:t>o</w:t>
    </w:r>
    <w:r w:rsidRPr="00DF686E">
      <w:rPr>
        <w:rFonts w:ascii="Segoe UI" w:hAnsi="Segoe UI" w:cs="Segoe UI"/>
        <w:b/>
      </w:rPr>
      <w:t>f Trustees</w:t>
    </w:r>
  </w:p>
  <w:p w14:paraId="2D4A6319" w14:textId="53269492" w:rsidR="0003494D" w:rsidRPr="001E6F82" w:rsidRDefault="00D06840" w:rsidP="001E6F82">
    <w:pPr>
      <w:tabs>
        <w:tab w:val="left" w:pos="1815"/>
      </w:tabs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ab/>
    </w:r>
    <w:r w:rsidR="001E6F82">
      <w:rPr>
        <w:rFonts w:ascii="Segoe UI" w:hAnsi="Segoe UI" w:cs="Segoe UI"/>
        <w:b/>
        <w:sz w:val="20"/>
        <w:szCs w:val="20"/>
      </w:rPr>
      <w:t xml:space="preserve"> </w:t>
    </w:r>
  </w:p>
  <w:p w14:paraId="55F8ACF5" w14:textId="31EB10AF" w:rsidR="001E6F82" w:rsidRDefault="001E6F82" w:rsidP="001E6F82">
    <w:pPr>
      <w:jc w:val="center"/>
      <w:rPr>
        <w:rFonts w:ascii="Segoe UI" w:hAnsi="Segoe UI" w:cs="Segoe UI"/>
        <w:b/>
        <w:sz w:val="20"/>
        <w:szCs w:val="20"/>
      </w:rPr>
    </w:pPr>
    <w:bookmarkStart w:id="0" w:name="_Hlk97649584"/>
    <w:r>
      <w:rPr>
        <w:rFonts w:ascii="Segoe UI" w:hAnsi="Segoe UI" w:cs="Segoe UI"/>
        <w:b/>
        <w:sz w:val="20"/>
        <w:szCs w:val="20"/>
      </w:rPr>
      <w:t xml:space="preserve">THE MEETING WILL BEGIN </w:t>
    </w:r>
    <w:r w:rsidR="003144D3" w:rsidRPr="00725DFF">
      <w:rPr>
        <w:rFonts w:ascii="Segoe UI" w:hAnsi="Segoe UI" w:cs="Segoe UI"/>
        <w:b/>
        <w:sz w:val="20"/>
        <w:szCs w:val="20"/>
      </w:rPr>
      <w:t>AT</w:t>
    </w:r>
    <w:r w:rsidRPr="00725DFF">
      <w:rPr>
        <w:rFonts w:ascii="Segoe UI" w:hAnsi="Segoe UI" w:cs="Segoe UI"/>
        <w:b/>
        <w:sz w:val="20"/>
        <w:szCs w:val="20"/>
      </w:rPr>
      <w:t xml:space="preserve"> </w:t>
    </w:r>
    <w:r w:rsidR="00044335">
      <w:rPr>
        <w:rFonts w:ascii="Segoe UI" w:hAnsi="Segoe UI" w:cs="Segoe UI"/>
        <w:b/>
        <w:sz w:val="20"/>
        <w:szCs w:val="20"/>
      </w:rPr>
      <w:t>7</w:t>
    </w:r>
    <w:r w:rsidRPr="00725DFF">
      <w:rPr>
        <w:rFonts w:ascii="Segoe UI" w:hAnsi="Segoe UI" w:cs="Segoe UI"/>
        <w:b/>
        <w:sz w:val="20"/>
        <w:szCs w:val="20"/>
      </w:rPr>
      <w:t>:00 PM</w:t>
    </w:r>
    <w:r>
      <w:rPr>
        <w:rFonts w:ascii="Segoe UI" w:hAnsi="Segoe UI" w:cs="Segoe UI"/>
        <w:b/>
        <w:sz w:val="20"/>
        <w:szCs w:val="20"/>
      </w:rPr>
      <w:t xml:space="preserve"> </w:t>
    </w:r>
    <w:r w:rsidR="00E83A54">
      <w:rPr>
        <w:rFonts w:ascii="Segoe UI" w:hAnsi="Segoe UI" w:cs="Segoe UI"/>
        <w:b/>
        <w:sz w:val="20"/>
        <w:szCs w:val="20"/>
      </w:rPr>
      <w:t>AND WILL BE HELD AT THE</w:t>
    </w:r>
    <w:r w:rsidR="000167FF">
      <w:rPr>
        <w:rFonts w:ascii="Segoe UI" w:hAnsi="Segoe UI" w:cs="Segoe UI"/>
        <w:b/>
        <w:sz w:val="20"/>
        <w:szCs w:val="20"/>
      </w:rPr>
      <w:t xml:space="preserve"> </w:t>
    </w:r>
    <w:r w:rsidR="00E07952">
      <w:rPr>
        <w:rFonts w:ascii="Segoe UI" w:hAnsi="Segoe UI" w:cs="Segoe UI"/>
        <w:b/>
        <w:sz w:val="20"/>
        <w:szCs w:val="20"/>
      </w:rPr>
      <w:t>WINNETKA</w:t>
    </w:r>
    <w:r w:rsidR="0080574A">
      <w:rPr>
        <w:rFonts w:ascii="Segoe UI" w:hAnsi="Segoe UI" w:cs="Segoe UI"/>
        <w:b/>
        <w:sz w:val="20"/>
        <w:szCs w:val="20"/>
      </w:rPr>
      <w:t xml:space="preserve"> </w:t>
    </w:r>
    <w:r w:rsidR="00E83A54">
      <w:rPr>
        <w:rFonts w:ascii="Segoe UI" w:hAnsi="Segoe UI" w:cs="Segoe UI"/>
        <w:b/>
        <w:sz w:val="20"/>
        <w:szCs w:val="20"/>
      </w:rPr>
      <w:t>LIBRARY BRANCH.</w:t>
    </w:r>
  </w:p>
  <w:p w14:paraId="40101190" w14:textId="52C57333" w:rsidR="001E6F82" w:rsidRDefault="001E6F82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  <w:r>
      <w:rPr>
        <w:rFonts w:ascii="Segoe UI" w:hAnsi="Segoe UI" w:cs="Segoe UI"/>
        <w:b/>
        <w:sz w:val="20"/>
        <w:szCs w:val="20"/>
      </w:rPr>
      <w:t xml:space="preserve">INSTRUCTIONS TO JOIN </w:t>
    </w:r>
    <w:r w:rsidR="00E83A54">
      <w:rPr>
        <w:rFonts w:ascii="Segoe UI" w:hAnsi="Segoe UI" w:cs="Segoe UI"/>
        <w:b/>
        <w:sz w:val="20"/>
        <w:szCs w:val="20"/>
      </w:rPr>
      <w:t xml:space="preserve">VIRTUALLY </w:t>
    </w:r>
    <w:r>
      <w:rPr>
        <w:rFonts w:ascii="Segoe UI" w:hAnsi="Segoe UI" w:cs="Segoe UI"/>
        <w:b/>
        <w:sz w:val="20"/>
        <w:szCs w:val="20"/>
      </w:rPr>
      <w:t xml:space="preserve">POSTED AT </w:t>
    </w:r>
    <w:hyperlink r:id="rId1" w:history="1">
      <w:r>
        <w:rPr>
          <w:rStyle w:val="Hyperlink"/>
          <w:rFonts w:ascii="Segoe UI" w:hAnsi="Segoe UI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B864693"/>
    <w:multiLevelType w:val="hybridMultilevel"/>
    <w:tmpl w:val="6CA2DEF8"/>
    <w:lvl w:ilvl="0" w:tplc="8C86881C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2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3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18"/>
  </w:num>
  <w:num w:numId="5" w16cid:durableId="1079864271">
    <w:abstractNumId w:val="20"/>
  </w:num>
  <w:num w:numId="6" w16cid:durableId="861169825">
    <w:abstractNumId w:val="16"/>
  </w:num>
  <w:num w:numId="7" w16cid:durableId="495995680">
    <w:abstractNumId w:val="7"/>
  </w:num>
  <w:num w:numId="8" w16cid:durableId="1015231307">
    <w:abstractNumId w:val="17"/>
  </w:num>
  <w:num w:numId="9" w16cid:durableId="187910913">
    <w:abstractNumId w:val="19"/>
  </w:num>
  <w:num w:numId="10" w16cid:durableId="1694186574">
    <w:abstractNumId w:val="11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4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5"/>
  </w:num>
  <w:num w:numId="19" w16cid:durableId="1438985520">
    <w:abstractNumId w:val="13"/>
  </w:num>
  <w:num w:numId="20" w16cid:durableId="332031859">
    <w:abstractNumId w:val="25"/>
  </w:num>
  <w:num w:numId="21" w16cid:durableId="427696954">
    <w:abstractNumId w:val="22"/>
  </w:num>
  <w:num w:numId="22" w16cid:durableId="2024280673">
    <w:abstractNumId w:val="0"/>
  </w:num>
  <w:num w:numId="23" w16cid:durableId="1287079373">
    <w:abstractNumId w:val="24"/>
  </w:num>
  <w:num w:numId="24" w16cid:durableId="975139918">
    <w:abstractNumId w:val="10"/>
  </w:num>
  <w:num w:numId="25" w16cid:durableId="384530537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26"/>
  </w:num>
  <w:num w:numId="29" w16cid:durableId="528569979">
    <w:abstractNumId w:val="2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6184"/>
    <w:rsid w:val="000275EB"/>
    <w:rsid w:val="00031B01"/>
    <w:rsid w:val="0003494D"/>
    <w:rsid w:val="00044335"/>
    <w:rsid w:val="00044E4C"/>
    <w:rsid w:val="00046EF0"/>
    <w:rsid w:val="0005504A"/>
    <w:rsid w:val="00060723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D6C10"/>
    <w:rsid w:val="000E5174"/>
    <w:rsid w:val="000F0B2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16AE5"/>
    <w:rsid w:val="00122217"/>
    <w:rsid w:val="00151197"/>
    <w:rsid w:val="001515D2"/>
    <w:rsid w:val="00151BAE"/>
    <w:rsid w:val="00152CE0"/>
    <w:rsid w:val="00163F5B"/>
    <w:rsid w:val="00167F47"/>
    <w:rsid w:val="00180C07"/>
    <w:rsid w:val="00185980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6F47"/>
    <w:rsid w:val="003979C4"/>
    <w:rsid w:val="003A068B"/>
    <w:rsid w:val="003A27FA"/>
    <w:rsid w:val="003A56DB"/>
    <w:rsid w:val="003B3920"/>
    <w:rsid w:val="003B4215"/>
    <w:rsid w:val="003C3714"/>
    <w:rsid w:val="003C4583"/>
    <w:rsid w:val="003D094B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1994"/>
    <w:rsid w:val="0043449D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426"/>
    <w:rsid w:val="005B49E4"/>
    <w:rsid w:val="005B6DC1"/>
    <w:rsid w:val="005C4EDD"/>
    <w:rsid w:val="005C6E4E"/>
    <w:rsid w:val="005D46C6"/>
    <w:rsid w:val="005E2624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63E"/>
    <w:rsid w:val="00640A06"/>
    <w:rsid w:val="00640F17"/>
    <w:rsid w:val="006445C6"/>
    <w:rsid w:val="00664011"/>
    <w:rsid w:val="00665A47"/>
    <w:rsid w:val="00666743"/>
    <w:rsid w:val="006715C6"/>
    <w:rsid w:val="00683664"/>
    <w:rsid w:val="006873F6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D7A88"/>
    <w:rsid w:val="006F2F3B"/>
    <w:rsid w:val="00702E88"/>
    <w:rsid w:val="00703632"/>
    <w:rsid w:val="00704B47"/>
    <w:rsid w:val="00711009"/>
    <w:rsid w:val="00711853"/>
    <w:rsid w:val="00712BAD"/>
    <w:rsid w:val="00725DFF"/>
    <w:rsid w:val="007269AC"/>
    <w:rsid w:val="007307C2"/>
    <w:rsid w:val="0073377E"/>
    <w:rsid w:val="00735D25"/>
    <w:rsid w:val="00741439"/>
    <w:rsid w:val="00747CF8"/>
    <w:rsid w:val="00755D17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C4F1A"/>
    <w:rsid w:val="007C6B32"/>
    <w:rsid w:val="007C6DC8"/>
    <w:rsid w:val="007C7649"/>
    <w:rsid w:val="007D189C"/>
    <w:rsid w:val="007D3513"/>
    <w:rsid w:val="007D4E89"/>
    <w:rsid w:val="007E6FAF"/>
    <w:rsid w:val="007F1EC6"/>
    <w:rsid w:val="007F752D"/>
    <w:rsid w:val="0080206D"/>
    <w:rsid w:val="00804EFC"/>
    <w:rsid w:val="0080574A"/>
    <w:rsid w:val="00834495"/>
    <w:rsid w:val="008363C0"/>
    <w:rsid w:val="00837F98"/>
    <w:rsid w:val="00845806"/>
    <w:rsid w:val="0084633E"/>
    <w:rsid w:val="008600CF"/>
    <w:rsid w:val="00860F1E"/>
    <w:rsid w:val="00863539"/>
    <w:rsid w:val="008661FD"/>
    <w:rsid w:val="00866ECD"/>
    <w:rsid w:val="00870E38"/>
    <w:rsid w:val="00873FE3"/>
    <w:rsid w:val="008745FA"/>
    <w:rsid w:val="00886687"/>
    <w:rsid w:val="00893DDA"/>
    <w:rsid w:val="008946CA"/>
    <w:rsid w:val="008A21F0"/>
    <w:rsid w:val="008B00D5"/>
    <w:rsid w:val="008B1B8B"/>
    <w:rsid w:val="008B5E7E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36E1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94234"/>
    <w:rsid w:val="009A0180"/>
    <w:rsid w:val="009A6058"/>
    <w:rsid w:val="009A6827"/>
    <w:rsid w:val="009C522D"/>
    <w:rsid w:val="009D41A3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22C5F"/>
    <w:rsid w:val="00A30555"/>
    <w:rsid w:val="00A34B6A"/>
    <w:rsid w:val="00A362E7"/>
    <w:rsid w:val="00A40ADD"/>
    <w:rsid w:val="00A47E73"/>
    <w:rsid w:val="00A5193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A15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19D"/>
    <w:rsid w:val="00AF0508"/>
    <w:rsid w:val="00AF0E9D"/>
    <w:rsid w:val="00AF4840"/>
    <w:rsid w:val="00B03EE9"/>
    <w:rsid w:val="00B12470"/>
    <w:rsid w:val="00B21F99"/>
    <w:rsid w:val="00B31481"/>
    <w:rsid w:val="00B33EDC"/>
    <w:rsid w:val="00B4314F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6474"/>
    <w:rsid w:val="00CA0042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6413A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1BE2"/>
    <w:rsid w:val="00DB45B9"/>
    <w:rsid w:val="00DC1F8F"/>
    <w:rsid w:val="00DC47E6"/>
    <w:rsid w:val="00DC4E3B"/>
    <w:rsid w:val="00DC5780"/>
    <w:rsid w:val="00DD64F9"/>
    <w:rsid w:val="00DE091C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07952"/>
    <w:rsid w:val="00E21AAF"/>
    <w:rsid w:val="00E255E1"/>
    <w:rsid w:val="00E25F07"/>
    <w:rsid w:val="00E26A86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92CA4"/>
    <w:rsid w:val="00EA0392"/>
    <w:rsid w:val="00EA4082"/>
    <w:rsid w:val="00EB17F1"/>
    <w:rsid w:val="00EB30A0"/>
    <w:rsid w:val="00EC17D0"/>
    <w:rsid w:val="00EC3415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42DE"/>
    <w:rsid w:val="00F6735E"/>
    <w:rsid w:val="00F727D1"/>
    <w:rsid w:val="00F75898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3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Nicola White</cp:lastModifiedBy>
  <cp:revision>17</cp:revision>
  <cp:lastPrinted>2022-05-16T22:53:00Z</cp:lastPrinted>
  <dcterms:created xsi:type="dcterms:W3CDTF">2022-12-20T21:25:00Z</dcterms:created>
  <dcterms:modified xsi:type="dcterms:W3CDTF">2023-02-16T20:37:00Z</dcterms:modified>
</cp:coreProperties>
</file>